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DF6B48" w14:textId="5D923CAA" w:rsidR="00DB4CBE" w:rsidRPr="00DB4CBE" w:rsidRDefault="00DB4CBE" w:rsidP="00DB4CBE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B4CBE">
        <w:rPr>
          <w:rFonts w:ascii="Arial" w:eastAsia="Times New Roman" w:hAnsi="Arial" w:cs="Arial"/>
          <w:b/>
          <w:bCs/>
          <w:color w:val="000000"/>
          <w:kern w:val="0"/>
          <w:sz w:val="50"/>
          <w:szCs w:val="50"/>
          <w:u w:val="single"/>
          <w14:ligatures w14:val="none"/>
        </w:rPr>
        <w:t xml:space="preserve">Documentation for </w:t>
      </w:r>
      <w:r w:rsidR="00705473">
        <w:rPr>
          <w:rFonts w:ascii="Arial" w:eastAsia="Times New Roman" w:hAnsi="Arial" w:cs="Arial"/>
          <w:b/>
          <w:bCs/>
          <w:color w:val="000000"/>
          <w:kern w:val="0"/>
          <w:sz w:val="50"/>
          <w:szCs w:val="50"/>
          <w:u w:val="single"/>
          <w14:ligatures w14:val="none"/>
        </w:rPr>
        <w:t xml:space="preserve">Code </w:t>
      </w:r>
      <w:r w:rsidR="008D493A">
        <w:rPr>
          <w:rFonts w:ascii="Arial" w:eastAsia="Times New Roman" w:hAnsi="Arial" w:cs="Arial"/>
          <w:b/>
          <w:bCs/>
          <w:color w:val="000000"/>
          <w:kern w:val="0"/>
          <w:sz w:val="50"/>
          <w:szCs w:val="50"/>
          <w:u w:val="single"/>
          <w14:ligatures w14:val="none"/>
        </w:rPr>
        <w:t>T</w:t>
      </w:r>
      <w:r w:rsidRPr="00DB4CBE">
        <w:rPr>
          <w:rFonts w:ascii="Arial" w:eastAsia="Times New Roman" w:hAnsi="Arial" w:cs="Arial"/>
          <w:b/>
          <w:bCs/>
          <w:color w:val="000000"/>
          <w:kern w:val="0"/>
          <w:sz w:val="50"/>
          <w:szCs w:val="50"/>
          <w:u w:val="single"/>
          <w14:ligatures w14:val="none"/>
        </w:rPr>
        <w:t>rather</w:t>
      </w:r>
    </w:p>
    <w:p w14:paraId="49238924" w14:textId="77777777" w:rsidR="00DB4CBE" w:rsidRPr="00DB4CBE" w:rsidRDefault="00DB4CBE" w:rsidP="00DB4CBE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7350F7B3" w14:textId="77777777" w:rsidR="00DB4CBE" w:rsidRPr="00DB4CBE" w:rsidRDefault="00DB4CBE" w:rsidP="00DB4CBE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B4CBE">
        <w:rPr>
          <w:rFonts w:ascii="Arial" w:eastAsia="Times New Roman" w:hAnsi="Arial" w:cs="Arial"/>
          <w:b/>
          <w:bCs/>
          <w:color w:val="000000"/>
          <w:kern w:val="0"/>
          <w:sz w:val="56"/>
          <w:szCs w:val="56"/>
          <w:u w:val="single"/>
          <w14:ligatures w14:val="none"/>
        </w:rPr>
        <w:t>Globals</w:t>
      </w:r>
    </w:p>
    <w:p w14:paraId="043B9521" w14:textId="77777777" w:rsidR="00DB4CBE" w:rsidRPr="00DB4CBE" w:rsidRDefault="00DB4CBE" w:rsidP="00DB4CBE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7CD4B347" w14:textId="77777777" w:rsidR="00DB4CBE" w:rsidRPr="006D79F3" w:rsidRDefault="00DB4CBE" w:rsidP="00DB4CBE">
      <w:pPr>
        <w:spacing w:after="0" w:line="240" w:lineRule="auto"/>
        <w:rPr>
          <w:rFonts w:ascii="Times New Roman" w:eastAsia="Times New Roman" w:hAnsi="Times New Roman" w:cs="Times New Roman"/>
          <w:color w:val="7030A0"/>
          <w:kern w:val="0"/>
          <w:sz w:val="30"/>
          <w:szCs w:val="30"/>
          <w14:ligatures w14:val="none"/>
        </w:rPr>
      </w:pPr>
      <w:r w:rsidRPr="006D79F3">
        <w:rPr>
          <w:rFonts w:ascii="Arial" w:eastAsia="Times New Roman" w:hAnsi="Arial" w:cs="Arial"/>
          <w:color w:val="7030A0"/>
          <w:kern w:val="0"/>
          <w:sz w:val="30"/>
          <w:szCs w:val="30"/>
          <w14:ligatures w14:val="none"/>
        </w:rPr>
        <w:t>Variables</w:t>
      </w:r>
    </w:p>
    <w:p w14:paraId="06EEB603" w14:textId="77777777" w:rsidR="00DB4CBE" w:rsidRPr="006D79F3" w:rsidRDefault="00DB4CBE" w:rsidP="00DB4CB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7030A0"/>
          <w:kern w:val="0"/>
          <w14:ligatures w14:val="none"/>
        </w:rPr>
      </w:pPr>
      <w:r w:rsidRPr="006D79F3">
        <w:rPr>
          <w:rFonts w:ascii="Arial" w:eastAsia="Times New Roman" w:hAnsi="Arial" w:cs="Arial"/>
          <w:color w:val="7030A0"/>
          <w:kern w:val="0"/>
          <w14:ligatures w14:val="none"/>
        </w:rPr>
        <w:t>String fName</w:t>
      </w:r>
    </w:p>
    <w:p w14:paraId="0EC95773" w14:textId="77777777" w:rsidR="00DB4CBE" w:rsidRPr="00DB4CBE" w:rsidRDefault="00DB4CBE" w:rsidP="00DB4CBE">
      <w:pPr>
        <w:numPr>
          <w:ilvl w:val="1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Variable that contains the first name of the student</w:t>
      </w:r>
    </w:p>
    <w:p w14:paraId="5D2C9FC2" w14:textId="77777777" w:rsidR="00DB4CBE" w:rsidRPr="006D79F3" w:rsidRDefault="00DB4CBE" w:rsidP="00DB4CB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7030A0"/>
          <w:kern w:val="0"/>
          <w14:ligatures w14:val="none"/>
        </w:rPr>
      </w:pPr>
      <w:r w:rsidRPr="006D79F3">
        <w:rPr>
          <w:rFonts w:ascii="Arial" w:eastAsia="Times New Roman" w:hAnsi="Arial" w:cs="Arial"/>
          <w:color w:val="7030A0"/>
          <w:kern w:val="0"/>
          <w14:ligatures w14:val="none"/>
        </w:rPr>
        <w:t>String lName</w:t>
      </w:r>
    </w:p>
    <w:p w14:paraId="13F9AC2C" w14:textId="77777777" w:rsidR="00DB4CBE" w:rsidRPr="00DB4CBE" w:rsidRDefault="00DB4CBE" w:rsidP="00DB4CBE">
      <w:pPr>
        <w:numPr>
          <w:ilvl w:val="1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Variable that contains the last name of the student</w:t>
      </w:r>
    </w:p>
    <w:p w14:paraId="6C4ECD87" w14:textId="77777777" w:rsidR="00DB4CBE" w:rsidRPr="006D79F3" w:rsidRDefault="00DB4CBE" w:rsidP="00DB4CB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7030A0"/>
          <w:kern w:val="0"/>
          <w14:ligatures w14:val="none"/>
        </w:rPr>
      </w:pPr>
      <w:r w:rsidRPr="006D79F3">
        <w:rPr>
          <w:rFonts w:ascii="Arial" w:eastAsia="Times New Roman" w:hAnsi="Arial" w:cs="Arial"/>
          <w:color w:val="7030A0"/>
          <w:kern w:val="0"/>
          <w14:ligatures w14:val="none"/>
        </w:rPr>
        <w:t>String[] hotkeys</w:t>
      </w:r>
    </w:p>
    <w:p w14:paraId="262FA111" w14:textId="77777777" w:rsidR="00DB4CBE" w:rsidRPr="00DB4CBE" w:rsidRDefault="00DB4CBE" w:rsidP="00DB4CBE">
      <w:pPr>
        <w:numPr>
          <w:ilvl w:val="1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List of Hot Key word to check inputs for</w:t>
      </w:r>
    </w:p>
    <w:p w14:paraId="0C42C7BF" w14:textId="77777777" w:rsidR="00DB4CBE" w:rsidRPr="006D79F3" w:rsidRDefault="00DB4CBE" w:rsidP="00DB4CB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7030A0"/>
          <w:kern w:val="0"/>
          <w14:ligatures w14:val="none"/>
        </w:rPr>
      </w:pPr>
      <w:r w:rsidRPr="006D79F3">
        <w:rPr>
          <w:rFonts w:ascii="Arial" w:eastAsia="Times New Roman" w:hAnsi="Arial" w:cs="Arial"/>
          <w:color w:val="7030A0"/>
          <w:kern w:val="0"/>
          <w14:ligatures w14:val="none"/>
        </w:rPr>
        <w:t>String[] nonHotKeys</w:t>
      </w:r>
    </w:p>
    <w:p w14:paraId="78F59132" w14:textId="77777777" w:rsidR="00DB4CBE" w:rsidRPr="00DB4CBE" w:rsidRDefault="00DB4CBE" w:rsidP="00DB4CBE">
      <w:pPr>
        <w:numPr>
          <w:ilvl w:val="1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List of the Hot keys that won’t be logged </w:t>
      </w:r>
    </w:p>
    <w:p w14:paraId="7FD02ECF" w14:textId="77777777" w:rsidR="00DB4CBE" w:rsidRPr="00DB4CBE" w:rsidRDefault="00DB4CBE" w:rsidP="00DB4CBE">
      <w:pPr>
        <w:numPr>
          <w:ilvl w:val="1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Reasons for this: If the control key is hot </w:t>
      </w:r>
    </w:p>
    <w:p w14:paraId="70A0C0F2" w14:textId="77777777" w:rsidR="00DB4CBE" w:rsidRPr="006D79F3" w:rsidRDefault="00DB4CBE" w:rsidP="00DB4CB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7030A0"/>
          <w:kern w:val="0"/>
          <w14:ligatures w14:val="none"/>
        </w:rPr>
      </w:pPr>
      <w:r w:rsidRPr="006D79F3">
        <w:rPr>
          <w:rFonts w:ascii="Arial" w:eastAsia="Times New Roman" w:hAnsi="Arial" w:cs="Arial"/>
          <w:color w:val="7030A0"/>
          <w:kern w:val="0"/>
          <w14:ligatures w14:val="none"/>
        </w:rPr>
        <w:t>List&lt;string&gt; usedHotKeys</w:t>
      </w:r>
    </w:p>
    <w:p w14:paraId="6216E698" w14:textId="77777777" w:rsidR="00DB4CBE" w:rsidRPr="00DB4CBE" w:rsidRDefault="00DB4CBE" w:rsidP="00DB4CBE">
      <w:pPr>
        <w:numPr>
          <w:ilvl w:val="1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List of used Hot Keys </w:t>
      </w:r>
    </w:p>
    <w:p w14:paraId="2399379A" w14:textId="77777777" w:rsidR="00DB4CBE" w:rsidRPr="006D79F3" w:rsidRDefault="00DB4CBE" w:rsidP="00DB4CB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7030A0"/>
          <w:kern w:val="0"/>
          <w14:ligatures w14:val="none"/>
        </w:rPr>
      </w:pPr>
      <w:r w:rsidRPr="006D79F3">
        <w:rPr>
          <w:rFonts w:ascii="Arial" w:eastAsia="Times New Roman" w:hAnsi="Arial" w:cs="Arial"/>
          <w:color w:val="7030A0"/>
          <w:kern w:val="0"/>
          <w14:ligatures w14:val="none"/>
        </w:rPr>
        <w:t>String keyTracker </w:t>
      </w:r>
    </w:p>
    <w:p w14:paraId="47F6D561" w14:textId="77777777" w:rsidR="00DB4CBE" w:rsidRPr="00DB4CBE" w:rsidRDefault="00DB4CBE" w:rsidP="00DB4CBE">
      <w:pPr>
        <w:numPr>
          <w:ilvl w:val="1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Makes a long list of every key pressed over a time interval</w:t>
      </w:r>
    </w:p>
    <w:p w14:paraId="6364BA2F" w14:textId="77777777" w:rsidR="00DB4CBE" w:rsidRPr="006D79F3" w:rsidRDefault="00DB4CBE" w:rsidP="00DB4CB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 w:themeColor="text1"/>
          <w:kern w:val="0"/>
          <w:sz w:val="30"/>
          <w:szCs w:val="30"/>
          <w14:ligatures w14:val="none"/>
        </w:rPr>
      </w:pPr>
      <w:r w:rsidRPr="006D79F3">
        <w:rPr>
          <w:rFonts w:ascii="Arial" w:eastAsia="Times New Roman" w:hAnsi="Arial" w:cs="Arial"/>
          <w:color w:val="000000" w:themeColor="text1"/>
          <w:kern w:val="0"/>
          <w:sz w:val="30"/>
          <w:szCs w:val="30"/>
          <w14:ligatures w14:val="none"/>
        </w:rPr>
        <w:t>Counters</w:t>
      </w:r>
    </w:p>
    <w:p w14:paraId="2A479603" w14:textId="77777777" w:rsidR="00DB4CBE" w:rsidRPr="00DB4CBE" w:rsidRDefault="00DB4CBE" w:rsidP="00DB4CBE">
      <w:pPr>
        <w:numPr>
          <w:ilvl w:val="1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Keeps track of what the log number is currently next</w:t>
      </w:r>
    </w:p>
    <w:p w14:paraId="1752AB03" w14:textId="77777777" w:rsidR="00DB4CBE" w:rsidRPr="00DB4CBE" w:rsidRDefault="00DB4CBE" w:rsidP="00DB4CBE">
      <w:pPr>
        <w:numPr>
          <w:ilvl w:val="1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One for every log file</w:t>
      </w:r>
    </w:p>
    <w:p w14:paraId="59775539" w14:textId="77777777" w:rsidR="00DB4CBE" w:rsidRPr="006D79F3" w:rsidRDefault="00DB4CBE" w:rsidP="00DB4CB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 w:themeColor="text1"/>
          <w:kern w:val="0"/>
          <w:sz w:val="30"/>
          <w:szCs w:val="30"/>
          <w14:ligatures w14:val="none"/>
        </w:rPr>
      </w:pPr>
      <w:r w:rsidRPr="006D79F3">
        <w:rPr>
          <w:rFonts w:ascii="Arial" w:eastAsia="Times New Roman" w:hAnsi="Arial" w:cs="Arial"/>
          <w:color w:val="000000" w:themeColor="text1"/>
          <w:kern w:val="0"/>
          <w:sz w:val="30"/>
          <w:szCs w:val="30"/>
          <w14:ligatures w14:val="none"/>
        </w:rPr>
        <w:t>Addresses</w:t>
      </w:r>
    </w:p>
    <w:p w14:paraId="520D6251" w14:textId="77777777" w:rsidR="00DB4CBE" w:rsidRPr="00DB4CBE" w:rsidRDefault="00DB4CBE" w:rsidP="00DB4CBE">
      <w:pPr>
        <w:numPr>
          <w:ilvl w:val="1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Variables that contain all the file paths for any file or folder that the application interacts with</w:t>
      </w:r>
    </w:p>
    <w:p w14:paraId="6681ABDE" w14:textId="77777777" w:rsidR="00DB4CBE" w:rsidRPr="00DB4CBE" w:rsidRDefault="00DB4CBE" w:rsidP="00DB4CBE">
      <w:pPr>
        <w:numPr>
          <w:ilvl w:val="1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Log Folder Addresses</w:t>
      </w:r>
    </w:p>
    <w:p w14:paraId="17AB59D0" w14:textId="77777777" w:rsidR="00DB4CBE" w:rsidRPr="00DB4CBE" w:rsidRDefault="00DB4CBE" w:rsidP="00DB4CBE">
      <w:pPr>
        <w:numPr>
          <w:ilvl w:val="2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File Paths that have to do with the student log file that would be encrypted by the application when the user is done</w:t>
      </w:r>
    </w:p>
    <w:p w14:paraId="23A14533" w14:textId="77777777" w:rsidR="00DB4CBE" w:rsidRPr="00DB4CBE" w:rsidRDefault="00DB4CBE" w:rsidP="00DB4CBE">
      <w:pPr>
        <w:numPr>
          <w:ilvl w:val="1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Crypt Folder Addresses</w:t>
      </w:r>
    </w:p>
    <w:p w14:paraId="7CE877B0" w14:textId="77777777" w:rsidR="00DB4CBE" w:rsidRPr="00DB4CBE" w:rsidRDefault="00DB4CBE" w:rsidP="00DB4CBE">
      <w:pPr>
        <w:numPr>
          <w:ilvl w:val="2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File Paths that have to do with the encrypted folder</w:t>
      </w:r>
    </w:p>
    <w:p w14:paraId="7D4483AF" w14:textId="77777777" w:rsidR="00DB4CBE" w:rsidRPr="006D79F3" w:rsidRDefault="00DB4CBE" w:rsidP="00DB4CB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7030A0"/>
          <w:kern w:val="0"/>
          <w14:ligatures w14:val="none"/>
        </w:rPr>
      </w:pPr>
      <w:r w:rsidRPr="006D79F3">
        <w:rPr>
          <w:rFonts w:ascii="Arial" w:eastAsia="Times New Roman" w:hAnsi="Arial" w:cs="Arial"/>
          <w:color w:val="7030A0"/>
          <w:kern w:val="0"/>
          <w14:ligatures w14:val="none"/>
        </w:rPr>
        <w:t>String logFile</w:t>
      </w:r>
    </w:p>
    <w:p w14:paraId="487CCE61" w14:textId="77777777" w:rsidR="00DB4CBE" w:rsidRPr="00DB4CBE" w:rsidRDefault="00DB4CBE" w:rsidP="00DB4CBE">
      <w:pPr>
        <w:numPr>
          <w:ilvl w:val="1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Css file that will be created to assist the html files in the log folder</w:t>
      </w:r>
    </w:p>
    <w:p w14:paraId="7706382D" w14:textId="77777777" w:rsidR="00DB4CBE" w:rsidRPr="006D79F3" w:rsidRDefault="00DB4CBE" w:rsidP="00DB4CB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7030A0"/>
          <w:kern w:val="0"/>
          <w14:ligatures w14:val="none"/>
        </w:rPr>
      </w:pPr>
      <w:r w:rsidRPr="006D79F3">
        <w:rPr>
          <w:rFonts w:ascii="Arial" w:eastAsia="Times New Roman" w:hAnsi="Arial" w:cs="Arial"/>
          <w:color w:val="7030A0"/>
          <w:kern w:val="0"/>
          <w14:ligatures w14:val="none"/>
        </w:rPr>
        <w:t>String collapseFile</w:t>
      </w:r>
    </w:p>
    <w:p w14:paraId="44A6077D" w14:textId="77777777" w:rsidR="00DB4CBE" w:rsidRDefault="00DB4CBE" w:rsidP="00DB4CBE">
      <w:pPr>
        <w:numPr>
          <w:ilvl w:val="1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Js file that will be created to assist the html files in the log folder</w:t>
      </w:r>
    </w:p>
    <w:p w14:paraId="0C0D838B" w14:textId="77777777" w:rsidR="006D79F3" w:rsidRPr="006D79F3" w:rsidRDefault="006D79F3" w:rsidP="006D79F3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7030A0"/>
          <w:kern w:val="0"/>
          <w14:ligatures w14:val="none"/>
        </w:rPr>
      </w:pPr>
      <w:r w:rsidRPr="006D79F3">
        <w:rPr>
          <w:rFonts w:ascii="Arial" w:eastAsia="Times New Roman" w:hAnsi="Arial" w:cs="Arial"/>
          <w:color w:val="7030A0"/>
          <w:kern w:val="0"/>
          <w14:ligatures w14:val="none"/>
        </w:rPr>
        <w:t>String htmlFoot</w:t>
      </w:r>
    </w:p>
    <w:p w14:paraId="7D7C13F4" w14:textId="77777777" w:rsidR="006D79F3" w:rsidRPr="00DB4CBE" w:rsidRDefault="006D79F3" w:rsidP="006D79F3">
      <w:pPr>
        <w:numPr>
          <w:ilvl w:val="1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Footer for the html log files</w:t>
      </w:r>
    </w:p>
    <w:p w14:paraId="1C167B24" w14:textId="77777777" w:rsidR="006D79F3" w:rsidRPr="006D79F3" w:rsidRDefault="006D79F3" w:rsidP="006D79F3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7030A0"/>
          <w:kern w:val="0"/>
          <w14:ligatures w14:val="none"/>
        </w:rPr>
      </w:pPr>
      <w:r w:rsidRPr="006D79F3">
        <w:rPr>
          <w:rFonts w:ascii="Arial" w:eastAsia="Times New Roman" w:hAnsi="Arial" w:cs="Arial"/>
          <w:color w:val="7030A0"/>
          <w:kern w:val="0"/>
          <w14:ligatures w14:val="none"/>
        </w:rPr>
        <w:t>Bool DONE</w:t>
      </w:r>
    </w:p>
    <w:p w14:paraId="2F3B2BD6" w14:textId="7C8A22E4" w:rsidR="006D79F3" w:rsidRDefault="006D79F3" w:rsidP="006D79F3">
      <w:pPr>
        <w:numPr>
          <w:ilvl w:val="1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Boolean to mark the project as complete</w:t>
      </w:r>
    </w:p>
    <w:p w14:paraId="1EAE03CF" w14:textId="7791BB7A" w:rsidR="006D79F3" w:rsidRPr="006D79F3" w:rsidRDefault="006D79F3" w:rsidP="006D79F3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:sz w:val="30"/>
          <w:szCs w:val="30"/>
          <w14:ligatures w14:val="none"/>
        </w:rPr>
      </w:pPr>
      <w:r w:rsidRPr="006D79F3">
        <w:rPr>
          <w:rFonts w:ascii="Arial" w:eastAsia="Times New Roman" w:hAnsi="Arial" w:cs="Arial"/>
          <w:color w:val="000000"/>
          <w:kern w:val="0"/>
          <w:sz w:val="30"/>
          <w:szCs w:val="30"/>
          <w14:ligatures w14:val="none"/>
        </w:rPr>
        <w:t>Methods</w:t>
      </w:r>
    </w:p>
    <w:p w14:paraId="307A2B0A" w14:textId="77777777" w:rsidR="00DB4CBE" w:rsidRPr="00DB4CBE" w:rsidRDefault="00DB4CBE" w:rsidP="00DB4CB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 xml:space="preserve">getIndexFile() </w:t>
      </w:r>
      <w:r w:rsidRPr="00DB4CBE">
        <w:rPr>
          <w:rFonts w:ascii="Arial" w:eastAsia="Times New Roman" w:hAnsi="Arial" w:cs="Arial"/>
          <w:color w:val="FF0000"/>
          <w:kern w:val="0"/>
          <w14:ligatures w14:val="none"/>
        </w:rPr>
        <w:t>returns string</w:t>
      </w:r>
    </w:p>
    <w:p w14:paraId="59D1F64C" w14:textId="77777777" w:rsidR="00DB4CBE" w:rsidRPr="00DB4CBE" w:rsidRDefault="00DB4CBE" w:rsidP="00DB4CBE">
      <w:pPr>
        <w:numPr>
          <w:ilvl w:val="1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Get function for creating the index file because it needs to be generated after student information is input</w:t>
      </w:r>
    </w:p>
    <w:p w14:paraId="66E2AF61" w14:textId="77777777" w:rsidR="00DB4CBE" w:rsidRPr="00DB4CBE" w:rsidRDefault="00DB4CBE" w:rsidP="00DB4CBE">
      <w:pPr>
        <w:numPr>
          <w:ilvl w:val="1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FF0000"/>
          <w:kern w:val="0"/>
          <w14:ligatures w14:val="none"/>
        </w:rPr>
        <w:t xml:space="preserve">Returns: </w:t>
      </w: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Index file string to be written</w:t>
      </w:r>
    </w:p>
    <w:p w14:paraId="216EFA0D" w14:textId="77777777" w:rsidR="00DB4CBE" w:rsidRPr="00DB4CBE" w:rsidRDefault="00DB4CBE" w:rsidP="00DB4CB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getHeader(</w:t>
      </w:r>
      <w:r w:rsidRPr="00DB4CBE">
        <w:rPr>
          <w:rFonts w:ascii="Arial" w:eastAsia="Times New Roman" w:hAnsi="Arial" w:cs="Arial"/>
          <w:color w:val="0000FF"/>
          <w:kern w:val="0"/>
          <w14:ligatures w14:val="none"/>
        </w:rPr>
        <w:t>string title</w:t>
      </w: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 xml:space="preserve">) </w:t>
      </w:r>
      <w:r w:rsidRPr="00DB4CBE">
        <w:rPr>
          <w:rFonts w:ascii="Arial" w:eastAsia="Times New Roman" w:hAnsi="Arial" w:cs="Arial"/>
          <w:color w:val="FF0000"/>
          <w:kern w:val="0"/>
          <w14:ligatures w14:val="none"/>
        </w:rPr>
        <w:t>returns string</w:t>
      </w:r>
    </w:p>
    <w:p w14:paraId="397B8815" w14:textId="77777777" w:rsidR="00DB4CBE" w:rsidRPr="00DB4CBE" w:rsidRDefault="00DB4CBE" w:rsidP="00DB4CBE">
      <w:pPr>
        <w:numPr>
          <w:ilvl w:val="1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Function that returns a html header for the log files</w:t>
      </w:r>
    </w:p>
    <w:p w14:paraId="532072C8" w14:textId="77777777" w:rsidR="00DB4CBE" w:rsidRPr="00DB4CBE" w:rsidRDefault="00DB4CBE" w:rsidP="00DB4CBE">
      <w:pPr>
        <w:numPr>
          <w:ilvl w:val="1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FF"/>
          <w:kern w:val="0"/>
          <w14:ligatures w14:val="none"/>
        </w:rPr>
        <w:t>String title</w:t>
      </w: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: Name of the title that the function will add to the header</w:t>
      </w:r>
    </w:p>
    <w:p w14:paraId="1EE044BD" w14:textId="77777777" w:rsidR="00DB4CBE" w:rsidRPr="00DB4CBE" w:rsidRDefault="00DB4CBE" w:rsidP="00DB4CBE">
      <w:pPr>
        <w:numPr>
          <w:ilvl w:val="1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FF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FF0000"/>
          <w:kern w:val="0"/>
          <w14:ligatures w14:val="none"/>
        </w:rPr>
        <w:t xml:space="preserve">Returns: </w:t>
      </w: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Header for html file with curated title</w:t>
      </w:r>
    </w:p>
    <w:p w14:paraId="18A3FA4A" w14:textId="77777777" w:rsidR="00DB4CBE" w:rsidRPr="00DB4CBE" w:rsidRDefault="00DB4CBE" w:rsidP="00DB4CB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lastRenderedPageBreak/>
        <w:t>TimeSpan timeElapsed()</w:t>
      </w:r>
    </w:p>
    <w:p w14:paraId="65C5B1A3" w14:textId="77777777" w:rsidR="00DB4CBE" w:rsidRPr="00DB4CBE" w:rsidRDefault="00DB4CBE" w:rsidP="00DB4CBE">
      <w:pPr>
        <w:numPr>
          <w:ilvl w:val="1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Used to get the time elasped from the start of the project to the current time</w:t>
      </w:r>
    </w:p>
    <w:p w14:paraId="6C3CA25D" w14:textId="77777777" w:rsidR="00DB4CBE" w:rsidRPr="00DB4CBE" w:rsidRDefault="00DB4CBE" w:rsidP="00DB4CBE">
      <w:pPr>
        <w:numPr>
          <w:ilvl w:val="1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FF0000"/>
          <w:kern w:val="0"/>
          <w14:ligatures w14:val="none"/>
        </w:rPr>
        <w:t xml:space="preserve">Returns: </w:t>
      </w: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TimeSpan aka time between the start of the program and the current time</w:t>
      </w:r>
    </w:p>
    <w:p w14:paraId="6D2DB60E" w14:textId="77777777" w:rsidR="00DB4CBE" w:rsidRPr="00DB4CBE" w:rsidRDefault="00DB4CBE" w:rsidP="00DB4CB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 xml:space="preserve">listReader(List&lt;string&gt; listToRead) </w:t>
      </w:r>
      <w:r w:rsidRPr="00DB4CBE">
        <w:rPr>
          <w:rFonts w:ascii="Arial" w:eastAsia="Times New Roman" w:hAnsi="Arial" w:cs="Arial"/>
          <w:color w:val="FF0000"/>
          <w:kern w:val="0"/>
          <w14:ligatures w14:val="none"/>
        </w:rPr>
        <w:t>returns List&lt;string&gt;</w:t>
      </w:r>
    </w:p>
    <w:p w14:paraId="0DAE2310" w14:textId="77777777" w:rsidR="00DB4CBE" w:rsidRPr="00DB4CBE" w:rsidRDefault="00DB4CBE" w:rsidP="00DB4CBE">
      <w:pPr>
        <w:numPr>
          <w:ilvl w:val="1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Method that reads a list and returns a list that contains how many times a string was repeated in a list</w:t>
      </w:r>
    </w:p>
    <w:p w14:paraId="6C83C68C" w14:textId="77777777" w:rsidR="00DB4CBE" w:rsidRPr="00DB4CBE" w:rsidRDefault="00DB4CBE" w:rsidP="00DB4CBE">
      <w:pPr>
        <w:numPr>
          <w:ilvl w:val="1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List&lt;string&gt; listToRead: List to be read for repeated values</w:t>
      </w:r>
    </w:p>
    <w:p w14:paraId="1664C95F" w14:textId="77777777" w:rsidR="00DB4CBE" w:rsidRPr="00DB4CBE" w:rsidRDefault="00DB4CBE" w:rsidP="00DB4CBE">
      <w:pPr>
        <w:numPr>
          <w:ilvl w:val="1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FF0000"/>
          <w:kern w:val="0"/>
          <w14:ligatures w14:val="none"/>
        </w:rPr>
        <w:t>Returns:</w:t>
      </w: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 xml:space="preserve"> List of repeated values and how many times they are repeated</w:t>
      </w:r>
    </w:p>
    <w:p w14:paraId="338DF331" w14:textId="77777777" w:rsidR="00DB4CBE" w:rsidRPr="00DB4CBE" w:rsidRDefault="00DB4CBE" w:rsidP="00DB4CBE">
      <w:pPr>
        <w:spacing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B4CB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r w:rsidRPr="00DB4CB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r w:rsidRPr="00DB4CB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r w:rsidRPr="00DB4CB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</w:p>
    <w:p w14:paraId="67B762AF" w14:textId="77777777" w:rsidR="00DB4CBE" w:rsidRPr="00DB4CBE" w:rsidRDefault="00DB4CBE" w:rsidP="00DB4CBE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B4CBE">
        <w:rPr>
          <w:rFonts w:ascii="Arial" w:eastAsia="Times New Roman" w:hAnsi="Arial" w:cs="Arial"/>
          <w:b/>
          <w:bCs/>
          <w:color w:val="000000"/>
          <w:kern w:val="0"/>
          <w:sz w:val="56"/>
          <w:szCs w:val="56"/>
          <w:u w:val="single"/>
          <w14:ligatures w14:val="none"/>
        </w:rPr>
        <w:t>WriteTo</w:t>
      </w:r>
    </w:p>
    <w:p w14:paraId="0151C326" w14:textId="77777777" w:rsidR="00DB4CBE" w:rsidRPr="00DB4CBE" w:rsidRDefault="00DB4CBE" w:rsidP="00DB4CBE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B4CB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</w:p>
    <w:p w14:paraId="38B827AD" w14:textId="77777777" w:rsidR="00DB4CBE" w:rsidRPr="00DB4CBE" w:rsidRDefault="00DB4CBE" w:rsidP="00DB4CBE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WriteTo.Complete()</w:t>
      </w:r>
    </w:p>
    <w:p w14:paraId="0BD6EB66" w14:textId="77777777" w:rsidR="00DB4CBE" w:rsidRPr="00DB4CBE" w:rsidRDefault="00DB4CBE" w:rsidP="00DB4CBE">
      <w:pPr>
        <w:numPr>
          <w:ilvl w:val="1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Appends all the log files with a tail string to complete the html file so that it is formatted correctly</w:t>
      </w:r>
    </w:p>
    <w:p w14:paraId="4F1154F0" w14:textId="77777777" w:rsidR="00DB4CBE" w:rsidRPr="00DB4CBE" w:rsidRDefault="00DB4CBE" w:rsidP="00DB4CBE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WriteTo.writeToFile(</w:t>
      </w:r>
      <w:r w:rsidRPr="00DB4CBE">
        <w:rPr>
          <w:rFonts w:ascii="Arial" w:eastAsia="Times New Roman" w:hAnsi="Arial" w:cs="Arial"/>
          <w:color w:val="0000FF"/>
          <w:kern w:val="0"/>
          <w14:ligatures w14:val="none"/>
        </w:rPr>
        <w:t>string fileName, string write</w:t>
      </w: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)</w:t>
      </w:r>
    </w:p>
    <w:p w14:paraId="66F44D75" w14:textId="77777777" w:rsidR="00DB4CBE" w:rsidRPr="00DB4CBE" w:rsidRDefault="00DB4CBE" w:rsidP="00DB4CBE">
      <w:pPr>
        <w:numPr>
          <w:ilvl w:val="1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Method to write to a specific File </w:t>
      </w:r>
    </w:p>
    <w:p w14:paraId="454C6C47" w14:textId="77777777" w:rsidR="00DB4CBE" w:rsidRPr="00DB4CBE" w:rsidRDefault="00DB4CBE" w:rsidP="00DB4CBE">
      <w:pPr>
        <w:numPr>
          <w:ilvl w:val="1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FF"/>
          <w:kern w:val="0"/>
          <w14:ligatures w14:val="none"/>
        </w:rPr>
        <w:t>String fileName:</w:t>
      </w: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 xml:space="preserve"> name of the file to be written to</w:t>
      </w:r>
    </w:p>
    <w:p w14:paraId="1FE2B36A" w14:textId="77777777" w:rsidR="00DB4CBE" w:rsidRPr="00DB4CBE" w:rsidRDefault="00DB4CBE" w:rsidP="00DB4CBE">
      <w:pPr>
        <w:numPr>
          <w:ilvl w:val="1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FF"/>
          <w:kern w:val="0"/>
          <w14:ligatures w14:val="none"/>
        </w:rPr>
        <w:t>String write:</w:t>
      </w: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 xml:space="preserve"> string to be written to the file</w:t>
      </w:r>
    </w:p>
    <w:p w14:paraId="5709B842" w14:textId="77777777" w:rsidR="00DB4CBE" w:rsidRPr="00DB4CBE" w:rsidRDefault="00DB4CBE" w:rsidP="00DB4CBE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WriteTo.addDiv(</w:t>
      </w:r>
      <w:r w:rsidRPr="00DB4CBE">
        <w:rPr>
          <w:rFonts w:ascii="Arial" w:eastAsia="Times New Roman" w:hAnsi="Arial" w:cs="Arial"/>
          <w:color w:val="0000FF"/>
          <w:kern w:val="0"/>
          <w14:ligatures w14:val="none"/>
        </w:rPr>
        <w:t>string text</w:t>
      </w: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 xml:space="preserve">) </w:t>
      </w:r>
      <w:r w:rsidRPr="00DB4CBE">
        <w:rPr>
          <w:rFonts w:ascii="Arial" w:eastAsia="Times New Roman" w:hAnsi="Arial" w:cs="Arial"/>
          <w:color w:val="FF0000"/>
          <w:kern w:val="0"/>
          <w14:ligatures w14:val="none"/>
        </w:rPr>
        <w:t>returns string</w:t>
      </w:r>
    </w:p>
    <w:p w14:paraId="2AEE9225" w14:textId="77777777" w:rsidR="00DB4CBE" w:rsidRPr="00DB4CBE" w:rsidRDefault="00DB4CBE" w:rsidP="00DB4CBE">
      <w:pPr>
        <w:numPr>
          <w:ilvl w:val="1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Method to replace all "\n" with "&lt;/div&gt;&lt;div&gt;" so that the logs are not all on one line</w:t>
      </w:r>
    </w:p>
    <w:p w14:paraId="1D696AF0" w14:textId="77777777" w:rsidR="00DB4CBE" w:rsidRPr="00DB4CBE" w:rsidRDefault="00DB4CBE" w:rsidP="00DB4CBE">
      <w:pPr>
        <w:numPr>
          <w:ilvl w:val="1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FF"/>
          <w:kern w:val="0"/>
          <w14:ligatures w14:val="none"/>
        </w:rPr>
        <w:t>String text:</w:t>
      </w: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 xml:space="preserve"> string that will be modified </w:t>
      </w:r>
    </w:p>
    <w:p w14:paraId="70383654" w14:textId="77777777" w:rsidR="00DB4CBE" w:rsidRPr="00DB4CBE" w:rsidRDefault="00DB4CBE" w:rsidP="00DB4CBE">
      <w:pPr>
        <w:numPr>
          <w:ilvl w:val="1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FF0000"/>
          <w:kern w:val="0"/>
          <w14:ligatures w14:val="none"/>
        </w:rPr>
        <w:t>Returns:</w:t>
      </w: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 xml:space="preserve"> a string with &lt;/div&gt;&lt;div&gt; instead of \n</w:t>
      </w:r>
    </w:p>
    <w:p w14:paraId="378916BF" w14:textId="77777777" w:rsidR="00DB4CBE" w:rsidRPr="00DB4CBE" w:rsidRDefault="00DB4CBE" w:rsidP="00DB4CBE">
      <w:pPr>
        <w:numPr>
          <w:ilvl w:val="1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38761D"/>
          <w:kern w:val="0"/>
          <w14:ligatures w14:val="none"/>
        </w:rPr>
        <w:t>Reason for this method:</w:t>
      </w: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 xml:space="preserve"> When writing to the log files if the string is not modified then it will be a single line of text instead of with the intended format</w:t>
      </w:r>
    </w:p>
    <w:p w14:paraId="213A7C53" w14:textId="77777777" w:rsidR="00DB4CBE" w:rsidRPr="00DB4CBE" w:rsidRDefault="00DB4CBE" w:rsidP="00DB4CBE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WriteTo.addPlus(</w:t>
      </w:r>
      <w:r w:rsidRPr="00DB4CBE">
        <w:rPr>
          <w:rFonts w:ascii="Arial" w:eastAsia="Times New Roman" w:hAnsi="Arial" w:cs="Arial"/>
          <w:color w:val="0000FF"/>
          <w:kern w:val="0"/>
          <w14:ligatures w14:val="none"/>
        </w:rPr>
        <w:t>string text</w:t>
      </w: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 xml:space="preserve">) </w:t>
      </w:r>
      <w:r w:rsidRPr="00DB4CBE">
        <w:rPr>
          <w:rFonts w:ascii="Arial" w:eastAsia="Times New Roman" w:hAnsi="Arial" w:cs="Arial"/>
          <w:color w:val="FF0000"/>
          <w:kern w:val="0"/>
          <w14:ligatures w14:val="none"/>
        </w:rPr>
        <w:t>returns string</w:t>
      </w:r>
    </w:p>
    <w:p w14:paraId="5BC034F2" w14:textId="77777777" w:rsidR="00DB4CBE" w:rsidRPr="00DB4CBE" w:rsidRDefault="00DB4CBE" w:rsidP="00DB4CBE">
      <w:pPr>
        <w:numPr>
          <w:ilvl w:val="1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Replaces comma with a plus sign so that it can be put into a csv file</w:t>
      </w:r>
    </w:p>
    <w:p w14:paraId="77BC1BFA" w14:textId="77777777" w:rsidR="00DB4CBE" w:rsidRPr="00DB4CBE" w:rsidRDefault="00DB4CBE" w:rsidP="00DB4CBE">
      <w:pPr>
        <w:numPr>
          <w:ilvl w:val="1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FF"/>
          <w:kern w:val="0"/>
          <w14:ligatures w14:val="none"/>
        </w:rPr>
        <w:t xml:space="preserve">String text: </w:t>
      </w: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text to be parsed for commas</w:t>
      </w:r>
    </w:p>
    <w:p w14:paraId="068A2D86" w14:textId="77777777" w:rsidR="00DB4CBE" w:rsidRPr="00DB4CBE" w:rsidRDefault="00DB4CBE" w:rsidP="00DB4CBE">
      <w:pPr>
        <w:numPr>
          <w:ilvl w:val="1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FF0000"/>
          <w:kern w:val="0"/>
          <w14:ligatures w14:val="none"/>
        </w:rPr>
        <w:t>Returns:</w:t>
      </w: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 xml:space="preserve"> text that had a comma now have a plus sign instead</w:t>
      </w:r>
    </w:p>
    <w:p w14:paraId="7E013023" w14:textId="77777777" w:rsidR="00DB4CBE" w:rsidRPr="00DB4CBE" w:rsidRDefault="00DB4CBE" w:rsidP="00DB4CBE">
      <w:pPr>
        <w:numPr>
          <w:ilvl w:val="1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38761D"/>
          <w:kern w:val="0"/>
          <w14:ligatures w14:val="none"/>
        </w:rPr>
        <w:t xml:space="preserve">Reason for this method: </w:t>
      </w: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To put a string with a comma in a csv file without it messing up the format it we needed to replace the comma with a plus</w:t>
      </w:r>
    </w:p>
    <w:p w14:paraId="0EA0B357" w14:textId="77777777" w:rsidR="00DB4CBE" w:rsidRPr="00DB4CBE" w:rsidRDefault="00DB4CBE" w:rsidP="00DB4CBE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WriteTo.CreateFiles()</w:t>
      </w:r>
    </w:p>
    <w:p w14:paraId="460CD790" w14:textId="77777777" w:rsidR="00DB4CBE" w:rsidRPr="00DB4CBE" w:rsidRDefault="00DB4CBE" w:rsidP="00DB4CBE">
      <w:pPr>
        <w:numPr>
          <w:ilvl w:val="1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Method to clear the files if the exist and create the files if they don't. It will also add a head string to the log files. It also creates and adds files to the folder that are already complete files.</w:t>
      </w:r>
    </w:p>
    <w:p w14:paraId="75B689AC" w14:textId="77777777" w:rsidR="00DB4CBE" w:rsidRPr="00DB4CBE" w:rsidRDefault="00DB4CBE" w:rsidP="00DB4CBE">
      <w:pPr>
        <w:numPr>
          <w:ilvl w:val="1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38761D"/>
          <w:kern w:val="0"/>
          <w14:ligatures w14:val="none"/>
        </w:rPr>
        <w:t xml:space="preserve">Reason for this method: </w:t>
      </w: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We create the files we want to add to the student folder. </w:t>
      </w:r>
    </w:p>
    <w:p w14:paraId="76CC8DEE" w14:textId="77777777" w:rsidR="00DB4CBE" w:rsidRPr="00DB4CBE" w:rsidRDefault="00DB4CBE" w:rsidP="00DB4CBE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206DECCF" w14:textId="1DEC7211" w:rsidR="00DB4CBE" w:rsidRPr="006D79F3" w:rsidRDefault="00DB4CBE" w:rsidP="006D79F3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30"/>
          <w:szCs w:val="30"/>
          <w14:ligatures w14:val="none"/>
        </w:rPr>
      </w:pPr>
      <w:r w:rsidRPr="006D79F3">
        <w:rPr>
          <w:rFonts w:ascii="Arial" w:eastAsia="Times New Roman" w:hAnsi="Arial" w:cs="Arial"/>
          <w:color w:val="000000"/>
          <w:kern w:val="0"/>
          <w:sz w:val="30"/>
          <w:szCs w:val="30"/>
          <w14:ligatures w14:val="none"/>
        </w:rPr>
        <w:t>Write To Log Files</w:t>
      </w:r>
      <w:r w:rsidR="006D79F3">
        <w:rPr>
          <w:rFonts w:ascii="Arial" w:eastAsia="Times New Roman" w:hAnsi="Arial" w:cs="Arial"/>
          <w:color w:val="000000"/>
          <w:kern w:val="0"/>
          <w:sz w:val="30"/>
          <w:szCs w:val="30"/>
          <w14:ligatures w14:val="none"/>
        </w:rPr>
        <w:t xml:space="preserve"> Methods</w:t>
      </w:r>
    </w:p>
    <w:p w14:paraId="342272BA" w14:textId="77777777" w:rsidR="00DB4CBE" w:rsidRPr="00DB4CBE" w:rsidRDefault="00DB4CBE" w:rsidP="00DB4CBE">
      <w:pPr>
        <w:numPr>
          <w:ilvl w:val="0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WriteTo.writeToSnapshotHTML(</w:t>
      </w:r>
      <w:r w:rsidRPr="00DB4CBE">
        <w:rPr>
          <w:rFonts w:ascii="Arial" w:eastAsia="Times New Roman" w:hAnsi="Arial" w:cs="Arial"/>
          <w:color w:val="0000FF"/>
          <w:kern w:val="0"/>
          <w14:ligatures w14:val="none"/>
        </w:rPr>
        <w:t>string write</w:t>
      </w: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)</w:t>
      </w:r>
    </w:p>
    <w:p w14:paraId="289825E2" w14:textId="77777777" w:rsidR="00DB4CBE" w:rsidRPr="00DB4CBE" w:rsidRDefault="00DB4CBE" w:rsidP="00DB4CBE">
      <w:pPr>
        <w:numPr>
          <w:ilvl w:val="1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Method to write to the Snapshot HTML log file</w:t>
      </w:r>
    </w:p>
    <w:p w14:paraId="6FF2208C" w14:textId="77777777" w:rsidR="00DB4CBE" w:rsidRPr="00DB4CBE" w:rsidRDefault="00DB4CBE" w:rsidP="00DB4CBE">
      <w:pPr>
        <w:numPr>
          <w:ilvl w:val="1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FF"/>
          <w:kern w:val="0"/>
          <w14:ligatures w14:val="none"/>
        </w:rPr>
        <w:t>String write:</w:t>
      </w: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 xml:space="preserve"> Snapshot of the current code</w:t>
      </w:r>
    </w:p>
    <w:p w14:paraId="36D785B5" w14:textId="77777777" w:rsidR="00DB4CBE" w:rsidRPr="00DB4CBE" w:rsidRDefault="00DB4CBE" w:rsidP="00DB4CBE">
      <w:pPr>
        <w:numPr>
          <w:ilvl w:val="0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lastRenderedPageBreak/>
        <w:t>WriteTo. writeToHotKeyHTML(</w:t>
      </w:r>
      <w:r w:rsidRPr="00DB4CBE">
        <w:rPr>
          <w:rFonts w:ascii="Arial" w:eastAsia="Times New Roman" w:hAnsi="Arial" w:cs="Arial"/>
          <w:color w:val="0000FF"/>
          <w:kern w:val="0"/>
          <w14:ligatures w14:val="none"/>
        </w:rPr>
        <w:t>string write</w:t>
      </w: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)</w:t>
      </w:r>
    </w:p>
    <w:p w14:paraId="05314B7F" w14:textId="77777777" w:rsidR="00DB4CBE" w:rsidRPr="00DB4CBE" w:rsidRDefault="00DB4CBE" w:rsidP="00DB4CBE">
      <w:pPr>
        <w:numPr>
          <w:ilvl w:val="1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Method to write to the HotKey HTML log file</w:t>
      </w:r>
    </w:p>
    <w:p w14:paraId="4F29F957" w14:textId="77777777" w:rsidR="00DB4CBE" w:rsidRPr="00DB4CBE" w:rsidRDefault="00DB4CBE" w:rsidP="00DB4CBE">
      <w:pPr>
        <w:numPr>
          <w:ilvl w:val="1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FF"/>
          <w:kern w:val="0"/>
          <w14:ligatures w14:val="none"/>
        </w:rPr>
        <w:t xml:space="preserve">String write: </w:t>
      </w: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Hot key pressed by student</w:t>
      </w:r>
    </w:p>
    <w:p w14:paraId="184F4CE9" w14:textId="77777777" w:rsidR="00DB4CBE" w:rsidRPr="00DB4CBE" w:rsidRDefault="00DB4CBE" w:rsidP="00DB4CBE">
      <w:pPr>
        <w:numPr>
          <w:ilvl w:val="1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BF9000"/>
          <w:kern w:val="0"/>
          <w14:ligatures w14:val="none"/>
        </w:rPr>
        <w:t xml:space="preserve">Related: </w:t>
      </w: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List of Hot keys in Globals</w:t>
      </w:r>
    </w:p>
    <w:p w14:paraId="35463301" w14:textId="77777777" w:rsidR="00DB4CBE" w:rsidRPr="00DB4CBE" w:rsidRDefault="00DB4CBE" w:rsidP="00DB4CBE">
      <w:pPr>
        <w:numPr>
          <w:ilvl w:val="0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WriteTo.writeToKeyLoggerHTML(</w:t>
      </w:r>
      <w:r w:rsidRPr="00DB4CBE">
        <w:rPr>
          <w:rFonts w:ascii="Arial" w:eastAsia="Times New Roman" w:hAnsi="Arial" w:cs="Arial"/>
          <w:color w:val="0000FF"/>
          <w:kern w:val="0"/>
          <w14:ligatures w14:val="none"/>
        </w:rPr>
        <w:t>string write</w:t>
      </w: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)</w:t>
      </w:r>
    </w:p>
    <w:p w14:paraId="611F7538" w14:textId="77777777" w:rsidR="00DB4CBE" w:rsidRPr="00DB4CBE" w:rsidRDefault="00DB4CBE" w:rsidP="00DB4CBE">
      <w:pPr>
        <w:numPr>
          <w:ilvl w:val="1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Method to write to the Key Logger HTML log file</w:t>
      </w:r>
    </w:p>
    <w:p w14:paraId="0EE0C69B" w14:textId="77777777" w:rsidR="00DB4CBE" w:rsidRPr="00DB4CBE" w:rsidRDefault="00DB4CBE" w:rsidP="00DB4CBE">
      <w:pPr>
        <w:numPr>
          <w:ilvl w:val="1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FF"/>
          <w:kern w:val="0"/>
          <w14:ligatures w14:val="none"/>
        </w:rPr>
        <w:t>String write:</w:t>
      </w: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 xml:space="preserve"> Keys pressed by the student over an amount of time</w:t>
      </w:r>
    </w:p>
    <w:p w14:paraId="602FD2F1" w14:textId="77777777" w:rsidR="00DB4CBE" w:rsidRPr="00DB4CBE" w:rsidRDefault="00DB4CBE" w:rsidP="00DB4CBE">
      <w:pPr>
        <w:numPr>
          <w:ilvl w:val="0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WriteTo.writeToClipboard(</w:t>
      </w:r>
      <w:r w:rsidRPr="00DB4CBE">
        <w:rPr>
          <w:rFonts w:ascii="Arial" w:eastAsia="Times New Roman" w:hAnsi="Arial" w:cs="Arial"/>
          <w:color w:val="0000FF"/>
          <w:kern w:val="0"/>
          <w14:ligatures w14:val="none"/>
        </w:rPr>
        <w:t>string write</w:t>
      </w: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)</w:t>
      </w:r>
    </w:p>
    <w:p w14:paraId="25BC4EF4" w14:textId="77777777" w:rsidR="00DB4CBE" w:rsidRPr="00DB4CBE" w:rsidRDefault="00DB4CBE" w:rsidP="00DB4CBE">
      <w:pPr>
        <w:numPr>
          <w:ilvl w:val="1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Method to write to the Clipboard HTML log file </w:t>
      </w:r>
    </w:p>
    <w:p w14:paraId="442DB398" w14:textId="77777777" w:rsidR="00DB4CBE" w:rsidRPr="00DB4CBE" w:rsidRDefault="00DB4CBE" w:rsidP="00DB4CBE">
      <w:pPr>
        <w:numPr>
          <w:ilvl w:val="1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FF"/>
          <w:kern w:val="0"/>
          <w14:ligatures w14:val="none"/>
        </w:rPr>
        <w:t>String write:</w:t>
      </w: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 xml:space="preserve"> Clipboard of the student</w:t>
      </w:r>
    </w:p>
    <w:p w14:paraId="284F969A" w14:textId="77777777" w:rsidR="00DB4CBE" w:rsidRPr="00DB4CBE" w:rsidRDefault="00DB4CBE" w:rsidP="00DB4CBE">
      <w:pPr>
        <w:numPr>
          <w:ilvl w:val="0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WriteTo.writeToOutput(</w:t>
      </w:r>
      <w:r w:rsidRPr="00DB4CBE">
        <w:rPr>
          <w:rFonts w:ascii="Arial" w:eastAsia="Times New Roman" w:hAnsi="Arial" w:cs="Arial"/>
          <w:color w:val="0000FF"/>
          <w:kern w:val="0"/>
          <w14:ligatures w14:val="none"/>
        </w:rPr>
        <w:t>string write</w:t>
      </w: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)</w:t>
      </w:r>
    </w:p>
    <w:p w14:paraId="10515742" w14:textId="77777777" w:rsidR="00DB4CBE" w:rsidRPr="00DB4CBE" w:rsidRDefault="00DB4CBE" w:rsidP="00DB4CBE">
      <w:pPr>
        <w:numPr>
          <w:ilvl w:val="1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Method to write to the Output HTML log file</w:t>
      </w:r>
    </w:p>
    <w:p w14:paraId="1B8D3321" w14:textId="77777777" w:rsidR="00DB4CBE" w:rsidRPr="00DB4CBE" w:rsidRDefault="00DB4CBE" w:rsidP="00DB4CBE">
      <w:pPr>
        <w:numPr>
          <w:ilvl w:val="1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FF"/>
          <w:kern w:val="0"/>
          <w14:ligatures w14:val="none"/>
        </w:rPr>
        <w:t>String write:</w:t>
      </w: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 xml:space="preserve"> Output from when the student runs their code</w:t>
      </w:r>
    </w:p>
    <w:p w14:paraId="12EF3CA7" w14:textId="77777777" w:rsidR="00DB4CBE" w:rsidRPr="00DB4CBE" w:rsidRDefault="00DB4CBE" w:rsidP="00DB4CBE">
      <w:pPr>
        <w:numPr>
          <w:ilvl w:val="0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WriteTo.writeToAttention(</w:t>
      </w:r>
      <w:r w:rsidRPr="00DB4CBE">
        <w:rPr>
          <w:rFonts w:ascii="Arial" w:eastAsia="Times New Roman" w:hAnsi="Arial" w:cs="Arial"/>
          <w:color w:val="0000FF"/>
          <w:kern w:val="0"/>
          <w14:ligatures w14:val="none"/>
        </w:rPr>
        <w:t>string write</w:t>
      </w: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)</w:t>
      </w:r>
    </w:p>
    <w:p w14:paraId="7EF686F7" w14:textId="77777777" w:rsidR="00DB4CBE" w:rsidRPr="00DB4CBE" w:rsidRDefault="00DB4CBE" w:rsidP="00DB4CBE">
      <w:pPr>
        <w:numPr>
          <w:ilvl w:val="1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Method to write to the Attention HTML log file</w:t>
      </w:r>
    </w:p>
    <w:p w14:paraId="52A4A9B1" w14:textId="77777777" w:rsidR="00DB4CBE" w:rsidRPr="00DB4CBE" w:rsidRDefault="00DB4CBE" w:rsidP="00DB4CBE">
      <w:pPr>
        <w:numPr>
          <w:ilvl w:val="1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FF"/>
          <w:kern w:val="0"/>
          <w14:ligatures w14:val="none"/>
        </w:rPr>
        <w:t>String write:</w:t>
      </w: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 xml:space="preserve"> Current Window that the student is looking at</w:t>
      </w:r>
    </w:p>
    <w:p w14:paraId="120EBDCD" w14:textId="77777777" w:rsidR="00DB4CBE" w:rsidRPr="00DB4CBE" w:rsidRDefault="00DB4CBE" w:rsidP="00DB4CBE">
      <w:pPr>
        <w:numPr>
          <w:ilvl w:val="0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WriteTo.writeToError(</w:t>
      </w:r>
      <w:r w:rsidRPr="00DB4CBE">
        <w:rPr>
          <w:rFonts w:ascii="Arial" w:eastAsia="Times New Roman" w:hAnsi="Arial" w:cs="Arial"/>
          <w:color w:val="0000FF"/>
          <w:kern w:val="0"/>
          <w14:ligatures w14:val="none"/>
        </w:rPr>
        <w:t>string write</w:t>
      </w: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)</w:t>
      </w:r>
    </w:p>
    <w:p w14:paraId="5A94146C" w14:textId="77777777" w:rsidR="00DB4CBE" w:rsidRPr="00DB4CBE" w:rsidRDefault="00DB4CBE" w:rsidP="00DB4CBE">
      <w:pPr>
        <w:numPr>
          <w:ilvl w:val="1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Method to write to the Error HTML log file</w:t>
      </w:r>
    </w:p>
    <w:p w14:paraId="7DE060DA" w14:textId="77777777" w:rsidR="00DB4CBE" w:rsidRPr="00DB4CBE" w:rsidRDefault="00DB4CBE" w:rsidP="00DB4CBE">
      <w:pPr>
        <w:numPr>
          <w:ilvl w:val="1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FF"/>
          <w:kern w:val="0"/>
          <w14:ligatures w14:val="none"/>
        </w:rPr>
        <w:t>String write:</w:t>
      </w: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 xml:space="preserve"> Error from the output by the student’s code</w:t>
      </w:r>
    </w:p>
    <w:p w14:paraId="23F0816F" w14:textId="77777777" w:rsidR="00DB4CBE" w:rsidRPr="00DB4CBE" w:rsidRDefault="00DB4CBE" w:rsidP="00DB4CBE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5CA24B13" w14:textId="77777777" w:rsidR="00DB4CBE" w:rsidRPr="00DB4CBE" w:rsidRDefault="00DB4CBE" w:rsidP="00DB4CBE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B4CBE">
        <w:rPr>
          <w:rFonts w:ascii="Arial" w:eastAsia="Times New Roman" w:hAnsi="Arial" w:cs="Arial"/>
          <w:b/>
          <w:bCs/>
          <w:color w:val="000000"/>
          <w:kern w:val="0"/>
          <w:sz w:val="56"/>
          <w:szCs w:val="56"/>
          <w:u w:val="single"/>
          <w14:ligatures w14:val="none"/>
        </w:rPr>
        <w:t>Cryptog</w:t>
      </w:r>
    </w:p>
    <w:p w14:paraId="59270A3E" w14:textId="12E0A7DB" w:rsidR="00DB4CBE" w:rsidRPr="00DB4CBE" w:rsidRDefault="00DB4CBE" w:rsidP="00DB4CBE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49C0CD68" w14:textId="77777777" w:rsidR="00DB4CBE" w:rsidRPr="00DB4CBE" w:rsidRDefault="00DB4CBE" w:rsidP="00DB4CBE">
      <w:pPr>
        <w:numPr>
          <w:ilvl w:val="0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encryptFile(</w:t>
      </w:r>
      <w:r w:rsidRPr="00DB4CBE">
        <w:rPr>
          <w:rFonts w:ascii="Arial" w:eastAsia="Times New Roman" w:hAnsi="Arial" w:cs="Arial"/>
          <w:color w:val="0000FF"/>
          <w:kern w:val="0"/>
          <w14:ligatures w14:val="none"/>
        </w:rPr>
        <w:t>string inputFile, string outputFile</w:t>
      </w: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)</w:t>
      </w:r>
    </w:p>
    <w:p w14:paraId="0494E34E" w14:textId="77777777" w:rsidR="00DB4CBE" w:rsidRPr="00DB4CBE" w:rsidRDefault="00DB4CBE" w:rsidP="00DB4CBE">
      <w:pPr>
        <w:numPr>
          <w:ilvl w:val="1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Encrypts a file using AES. The AES key and IV are encrypted with RSA and written to the output file for decryption later.</w:t>
      </w:r>
    </w:p>
    <w:p w14:paraId="5EE0D69D" w14:textId="77777777" w:rsidR="00DB4CBE" w:rsidRPr="00DB4CBE" w:rsidRDefault="00DB4CBE" w:rsidP="00DB4CBE">
      <w:pPr>
        <w:numPr>
          <w:ilvl w:val="1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FF"/>
          <w:kern w:val="0"/>
          <w14:ligatures w14:val="none"/>
        </w:rPr>
        <w:t>String InputFile</w:t>
      </w: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: is the path to the file to be encrypted. </w:t>
      </w:r>
    </w:p>
    <w:p w14:paraId="72963679" w14:textId="77777777" w:rsidR="00DB4CBE" w:rsidRPr="00DB4CBE" w:rsidRDefault="00DB4CBE" w:rsidP="00DB4CBE">
      <w:pPr>
        <w:numPr>
          <w:ilvl w:val="1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FF"/>
          <w:kern w:val="0"/>
          <w14:ligatures w14:val="none"/>
        </w:rPr>
        <w:t>String OutputFile</w:t>
      </w: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: is the path to where the encrypted file is written to. </w:t>
      </w:r>
    </w:p>
    <w:p w14:paraId="07B4C050" w14:textId="77777777" w:rsidR="00DB4CBE" w:rsidRPr="00DB4CBE" w:rsidRDefault="00DB4CBE" w:rsidP="00DB4CBE">
      <w:pPr>
        <w:numPr>
          <w:ilvl w:val="0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decryptFile(</w:t>
      </w:r>
      <w:r w:rsidRPr="00DB4CBE">
        <w:rPr>
          <w:rFonts w:ascii="Arial" w:eastAsia="Times New Roman" w:hAnsi="Arial" w:cs="Arial"/>
          <w:color w:val="0000FF"/>
          <w:kern w:val="0"/>
          <w14:ligatures w14:val="none"/>
        </w:rPr>
        <w:t>string inputFile, string outputFile</w:t>
      </w: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)</w:t>
      </w:r>
    </w:p>
    <w:p w14:paraId="3C427662" w14:textId="77777777" w:rsidR="00DB4CBE" w:rsidRPr="00DB4CBE" w:rsidRDefault="00DB4CBE" w:rsidP="00DB4CBE">
      <w:pPr>
        <w:numPr>
          <w:ilvl w:val="1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Decrypts a file using AES. AES Key and IV are pulled from the begining of the file.</w:t>
      </w:r>
    </w:p>
    <w:p w14:paraId="5CC465B7" w14:textId="77777777" w:rsidR="00DB4CBE" w:rsidRPr="00DB4CBE" w:rsidRDefault="00DB4CBE" w:rsidP="00DB4CBE">
      <w:pPr>
        <w:numPr>
          <w:ilvl w:val="1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FF"/>
          <w:kern w:val="0"/>
          <w14:ligatures w14:val="none"/>
        </w:rPr>
        <w:t>String inputFile</w:t>
      </w: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: is the path to the file to be decrypted.</w:t>
      </w:r>
    </w:p>
    <w:p w14:paraId="757F0EB2" w14:textId="77777777" w:rsidR="00DB4CBE" w:rsidRPr="00DB4CBE" w:rsidRDefault="00DB4CBE" w:rsidP="00DB4CBE">
      <w:pPr>
        <w:numPr>
          <w:ilvl w:val="1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FF"/>
          <w:kern w:val="0"/>
          <w14:ligatures w14:val="none"/>
        </w:rPr>
        <w:t>String outputFile</w:t>
      </w: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: is the path to where the decrypted file is written to.</w:t>
      </w:r>
    </w:p>
    <w:p w14:paraId="2663AE1D" w14:textId="77777777" w:rsidR="00DB4CBE" w:rsidRPr="00DB4CBE" w:rsidRDefault="00DB4CBE" w:rsidP="00DB4CBE">
      <w:pPr>
        <w:numPr>
          <w:ilvl w:val="0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encryptSubmit()</w:t>
      </w:r>
    </w:p>
    <w:p w14:paraId="591B544B" w14:textId="77777777" w:rsidR="00DB4CBE" w:rsidRPr="00DB4CBE" w:rsidRDefault="00DB4CBE" w:rsidP="00DB4CBE">
      <w:pPr>
        <w:numPr>
          <w:ilvl w:val="1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Creates a zip file from the TratherLogs folder creates encrypted file in Cryptog folder from zip file then deletes TratherLogs and TratherLogs.zip</w:t>
      </w:r>
    </w:p>
    <w:p w14:paraId="087D9F36" w14:textId="77777777" w:rsidR="00DB4CBE" w:rsidRPr="00DB4CBE" w:rsidRDefault="00DB4CBE" w:rsidP="00DB4CBE">
      <w:pPr>
        <w:numPr>
          <w:ilvl w:val="0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decrpytSubmit()</w:t>
      </w:r>
    </w:p>
    <w:p w14:paraId="5651858D" w14:textId="77777777" w:rsidR="00DB4CBE" w:rsidRPr="00DB4CBE" w:rsidRDefault="00DB4CBE" w:rsidP="00DB4CBE">
      <w:pPr>
        <w:numPr>
          <w:ilvl w:val="1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Select multiple files to decrypt at once and check that the decrypted version was created.</w:t>
      </w:r>
    </w:p>
    <w:p w14:paraId="107D4F23" w14:textId="77777777" w:rsidR="00DB4CBE" w:rsidRPr="00DB4CBE" w:rsidRDefault="00DB4CBE" w:rsidP="00DB4CBE">
      <w:pPr>
        <w:numPr>
          <w:ilvl w:val="0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GetFileNameAppendVariation(</w:t>
      </w:r>
      <w:r w:rsidRPr="00DB4CBE">
        <w:rPr>
          <w:rFonts w:ascii="Arial" w:eastAsia="Times New Roman" w:hAnsi="Arial" w:cs="Arial"/>
          <w:color w:val="0000FF"/>
          <w:kern w:val="0"/>
          <w14:ligatures w14:val="none"/>
        </w:rPr>
        <w:t>string fileName, string variation</w:t>
      </w: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 xml:space="preserve">) </w:t>
      </w:r>
      <w:r w:rsidRPr="00DB4CBE">
        <w:rPr>
          <w:rFonts w:ascii="Arial" w:eastAsia="Times New Roman" w:hAnsi="Arial" w:cs="Arial"/>
          <w:color w:val="FF0000"/>
          <w:kern w:val="0"/>
          <w14:ligatures w14:val="none"/>
        </w:rPr>
        <w:t>returns string</w:t>
      </w:r>
    </w:p>
    <w:p w14:paraId="3251AE2F" w14:textId="77777777" w:rsidR="00DB4CBE" w:rsidRPr="00DB4CBE" w:rsidRDefault="00DB4CBE" w:rsidP="00DB4CBE">
      <w:pPr>
        <w:numPr>
          <w:ilvl w:val="1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Helper function to change name of file from file path</w:t>
      </w:r>
    </w:p>
    <w:p w14:paraId="02940AF5" w14:textId="77777777" w:rsidR="00DB4CBE" w:rsidRDefault="00DB4CBE" w:rsidP="00DB4CBE">
      <w:pPr>
        <w:spacing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05791E9F" w14:textId="77777777" w:rsidR="006D79F3" w:rsidRDefault="006D79F3" w:rsidP="00DB4CBE">
      <w:pPr>
        <w:spacing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7F4CD02E" w14:textId="77777777" w:rsidR="006D79F3" w:rsidRDefault="006D79F3" w:rsidP="00DB4CBE">
      <w:pPr>
        <w:spacing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3B6C45FF" w14:textId="77777777" w:rsidR="006D79F3" w:rsidRPr="00DB4CBE" w:rsidRDefault="006D79F3" w:rsidP="00DB4CBE">
      <w:pPr>
        <w:spacing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0475103B" w14:textId="65A7C185" w:rsidR="00DB4CBE" w:rsidRPr="00DB4CBE" w:rsidRDefault="00E36E74" w:rsidP="00DB4CBE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Arial" w:eastAsia="Times New Roman" w:hAnsi="Arial" w:cs="Arial"/>
          <w:b/>
          <w:bCs/>
          <w:color w:val="000000"/>
          <w:kern w:val="0"/>
          <w:sz w:val="56"/>
          <w:szCs w:val="56"/>
          <w:u w:val="single"/>
          <w14:ligatures w14:val="none"/>
        </w:rPr>
        <w:lastRenderedPageBreak/>
        <w:t>Trather</w:t>
      </w:r>
    </w:p>
    <w:p w14:paraId="19FC55E5" w14:textId="77777777" w:rsidR="00DB4CBE" w:rsidRPr="00DB4CBE" w:rsidRDefault="00DB4CBE" w:rsidP="00DB4CBE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B4CB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</w:p>
    <w:p w14:paraId="0077EDFB" w14:textId="77777777" w:rsidR="00DB4CBE" w:rsidRPr="00DB4CBE" w:rsidRDefault="00DB4CBE" w:rsidP="00DB4CBE">
      <w:pPr>
        <w:numPr>
          <w:ilvl w:val="0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String runProcess()</w:t>
      </w:r>
    </w:p>
    <w:p w14:paraId="13F15877" w14:textId="77777777" w:rsidR="00DB4CBE" w:rsidRPr="00DB4CBE" w:rsidRDefault="00DB4CBE" w:rsidP="00DB4CBE">
      <w:pPr>
        <w:numPr>
          <w:ilvl w:val="1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handles the creation, execution, and exit of command prompt process also handles redirection of user input, code output, and error messages called by runToolStripMenuItem_Click</w:t>
      </w:r>
    </w:p>
    <w:p w14:paraId="2CDB97C0" w14:textId="77777777" w:rsidR="00DB4CBE" w:rsidRPr="00DB4CBE" w:rsidRDefault="00DB4CBE" w:rsidP="00DB4CBE">
      <w:pPr>
        <w:numPr>
          <w:ilvl w:val="0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appendError(</w:t>
      </w:r>
      <w:r w:rsidRPr="00DB4CBE">
        <w:rPr>
          <w:rFonts w:ascii="Arial" w:eastAsia="Times New Roman" w:hAnsi="Arial" w:cs="Arial"/>
          <w:color w:val="0000FF"/>
          <w:kern w:val="0"/>
          <w14:ligatures w14:val="none"/>
        </w:rPr>
        <w:t>string error, List&lt;string&gt; errorList</w:t>
      </w: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)</w:t>
      </w:r>
    </w:p>
    <w:p w14:paraId="7F596528" w14:textId="77777777" w:rsidR="00DB4CBE" w:rsidRPr="00DB4CBE" w:rsidRDefault="00DB4CBE" w:rsidP="00DB4CBE">
      <w:pPr>
        <w:numPr>
          <w:ilvl w:val="1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Adds error to error list</w:t>
      </w:r>
    </w:p>
    <w:p w14:paraId="238AA984" w14:textId="77777777" w:rsidR="00DB4CBE" w:rsidRPr="00DB4CBE" w:rsidRDefault="00DB4CBE" w:rsidP="00DB4CBE">
      <w:pPr>
        <w:numPr>
          <w:ilvl w:val="0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UpdateOutput(</w:t>
      </w:r>
      <w:r w:rsidRPr="00DB4CBE">
        <w:rPr>
          <w:rFonts w:ascii="Arial" w:eastAsia="Times New Roman" w:hAnsi="Arial" w:cs="Arial"/>
          <w:color w:val="0000FF"/>
          <w:kern w:val="0"/>
          <w14:ligatures w14:val="none"/>
        </w:rPr>
        <w:t>char line</w:t>
      </w: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)</w:t>
      </w:r>
    </w:p>
    <w:p w14:paraId="1995FBB5" w14:textId="77777777" w:rsidR="00DB4CBE" w:rsidRPr="00DB4CBE" w:rsidRDefault="00DB4CBE" w:rsidP="00DB4CBE">
      <w:pPr>
        <w:numPr>
          <w:ilvl w:val="1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Updates the output of the console</w:t>
      </w:r>
    </w:p>
    <w:p w14:paraId="29E5FE8F" w14:textId="77777777" w:rsidR="00DB4CBE" w:rsidRPr="00DB4CBE" w:rsidRDefault="00DB4CBE" w:rsidP="00DB4CBE">
      <w:pPr>
        <w:numPr>
          <w:ilvl w:val="0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UpdateTime(</w:t>
      </w:r>
      <w:r w:rsidRPr="00DB4CBE">
        <w:rPr>
          <w:rFonts w:ascii="Arial" w:eastAsia="Times New Roman" w:hAnsi="Arial" w:cs="Arial"/>
          <w:color w:val="0000FF"/>
          <w:kern w:val="0"/>
          <w14:ligatures w14:val="none"/>
        </w:rPr>
        <w:t>object sender, EventArgs e</w:t>
      </w: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)</w:t>
      </w:r>
    </w:p>
    <w:p w14:paraId="77638970" w14:textId="77777777" w:rsidR="00DB4CBE" w:rsidRPr="00DB4CBE" w:rsidRDefault="00DB4CBE" w:rsidP="00DB4CBE">
      <w:pPr>
        <w:numPr>
          <w:ilvl w:val="1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Timer for log files where the functions will run every so often</w:t>
      </w:r>
    </w:p>
    <w:p w14:paraId="409C978E" w14:textId="77777777" w:rsidR="00DB4CBE" w:rsidRPr="00DB4CBE" w:rsidRDefault="00DB4CBE" w:rsidP="00DB4CBE">
      <w:pPr>
        <w:numPr>
          <w:ilvl w:val="0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saveToolStripMenuItem_Click(</w:t>
      </w:r>
      <w:r w:rsidRPr="00DB4CBE">
        <w:rPr>
          <w:rFonts w:ascii="Arial" w:eastAsia="Times New Roman" w:hAnsi="Arial" w:cs="Arial"/>
          <w:color w:val="0000FF"/>
          <w:kern w:val="0"/>
          <w14:ligatures w14:val="none"/>
        </w:rPr>
        <w:t>object sender, EventArgs e</w:t>
      </w: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)</w:t>
      </w:r>
    </w:p>
    <w:p w14:paraId="526F04D1" w14:textId="77777777" w:rsidR="00DB4CBE" w:rsidRPr="00DB4CBE" w:rsidRDefault="00DB4CBE" w:rsidP="00DB4CBE">
      <w:pPr>
        <w:numPr>
          <w:ilvl w:val="1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saves all text in the input textbox to an assignment file</w:t>
      </w:r>
    </w:p>
    <w:p w14:paraId="0818A4CA" w14:textId="77777777" w:rsidR="00DB4CBE" w:rsidRPr="00DB4CBE" w:rsidRDefault="00DB4CBE" w:rsidP="00DB4CBE">
      <w:pPr>
        <w:numPr>
          <w:ilvl w:val="0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submitToolStripMenuItem_Click(</w:t>
      </w:r>
      <w:r w:rsidRPr="00DB4CBE">
        <w:rPr>
          <w:rFonts w:ascii="Arial" w:eastAsia="Times New Roman" w:hAnsi="Arial" w:cs="Arial"/>
          <w:color w:val="0000FF"/>
          <w:kern w:val="0"/>
          <w14:ligatures w14:val="none"/>
        </w:rPr>
        <w:t>object sender, EventArgs e</w:t>
      </w: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)</w:t>
      </w:r>
    </w:p>
    <w:p w14:paraId="34768B36" w14:textId="77777777" w:rsidR="00DB4CBE" w:rsidRPr="00DB4CBE" w:rsidRDefault="00DB4CBE" w:rsidP="00DB4CBE">
      <w:pPr>
        <w:numPr>
          <w:ilvl w:val="1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final save of all text in the input textbox to the assignment file then encrypts the folder containing the assigment and all logs finally it exits the program</w:t>
      </w:r>
    </w:p>
    <w:p w14:paraId="42C76870" w14:textId="77777777" w:rsidR="00DB4CBE" w:rsidRPr="00DB4CBE" w:rsidRDefault="00DB4CBE" w:rsidP="00DB4CBE">
      <w:pPr>
        <w:numPr>
          <w:ilvl w:val="0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runToolStripMenuItem_Click(</w:t>
      </w:r>
      <w:r w:rsidRPr="00DB4CBE">
        <w:rPr>
          <w:rFonts w:ascii="Arial" w:eastAsia="Times New Roman" w:hAnsi="Arial" w:cs="Arial"/>
          <w:color w:val="0000FF"/>
          <w:kern w:val="0"/>
          <w14:ligatures w14:val="none"/>
        </w:rPr>
        <w:t>object sender, EventArgs e</w:t>
      </w: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)</w:t>
      </w:r>
    </w:p>
    <w:p w14:paraId="76FE7803" w14:textId="77777777" w:rsidR="00DB4CBE" w:rsidRPr="00DB4CBE" w:rsidRDefault="00DB4CBE" w:rsidP="00DB4CBE">
      <w:pPr>
        <w:numPr>
          <w:ilvl w:val="1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asynchronous method that unlocks user input text box, calls "runProcess" sets output textbox to result returned by "runProcess" and writes necessary information to "Globals.snapshothtmlAddress", "Globals.clipboardhtmlAddress", and "Globals.outputAddress" log files</w:t>
      </w:r>
    </w:p>
    <w:p w14:paraId="1B4EF770" w14:textId="77777777" w:rsidR="00DB4CBE" w:rsidRPr="00DB4CBE" w:rsidRDefault="00DB4CBE" w:rsidP="00DB4CBE">
      <w:pPr>
        <w:numPr>
          <w:ilvl w:val="0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zoomInToolStripMenuItem_Click(</w:t>
      </w:r>
      <w:r w:rsidRPr="00DB4CBE">
        <w:rPr>
          <w:rFonts w:ascii="Arial" w:eastAsia="Times New Roman" w:hAnsi="Arial" w:cs="Arial"/>
          <w:color w:val="0000FF"/>
          <w:kern w:val="0"/>
          <w14:ligatures w14:val="none"/>
        </w:rPr>
        <w:t>object sender, EventArgs e</w:t>
      </w: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)</w:t>
      </w:r>
    </w:p>
    <w:p w14:paraId="3F775057" w14:textId="77777777" w:rsidR="00DB4CBE" w:rsidRPr="00DB4CBE" w:rsidRDefault="00DB4CBE" w:rsidP="00DB4CBE">
      <w:pPr>
        <w:numPr>
          <w:ilvl w:val="1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Increase magnification of text in input text box</w:t>
      </w:r>
    </w:p>
    <w:p w14:paraId="5F51EC79" w14:textId="77777777" w:rsidR="00DB4CBE" w:rsidRPr="00DB4CBE" w:rsidRDefault="00DB4CBE" w:rsidP="00DB4CBE">
      <w:pPr>
        <w:numPr>
          <w:ilvl w:val="0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zoomOutToolStripMenuItem_Click(</w:t>
      </w:r>
      <w:r w:rsidRPr="00DB4CBE">
        <w:rPr>
          <w:rFonts w:ascii="Arial" w:eastAsia="Times New Roman" w:hAnsi="Arial" w:cs="Arial"/>
          <w:color w:val="0000FF"/>
          <w:kern w:val="0"/>
          <w14:ligatures w14:val="none"/>
        </w:rPr>
        <w:t>object sender, EventArgs e)</w:t>
      </w:r>
    </w:p>
    <w:p w14:paraId="64E9DA1C" w14:textId="77777777" w:rsidR="00DB4CBE" w:rsidRPr="00DB4CBE" w:rsidRDefault="00DB4CBE" w:rsidP="00DB4CBE">
      <w:pPr>
        <w:numPr>
          <w:ilvl w:val="1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Decrease magnification of text in input text box</w:t>
      </w:r>
    </w:p>
    <w:p w14:paraId="7A61638C" w14:textId="77777777" w:rsidR="00DB4CBE" w:rsidRPr="00DB4CBE" w:rsidRDefault="00DB4CBE" w:rsidP="00DB4CBE">
      <w:pPr>
        <w:numPr>
          <w:ilvl w:val="0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zoom100ToolStripMenuItem_Click(</w:t>
      </w:r>
      <w:r w:rsidRPr="00DB4CBE">
        <w:rPr>
          <w:rFonts w:ascii="Arial" w:eastAsia="Times New Roman" w:hAnsi="Arial" w:cs="Arial"/>
          <w:color w:val="0000FF"/>
          <w:kern w:val="0"/>
          <w14:ligatures w14:val="none"/>
        </w:rPr>
        <w:t>object sender, EventArgs e)</w:t>
      </w:r>
    </w:p>
    <w:p w14:paraId="0534E9F9" w14:textId="77777777" w:rsidR="00DB4CBE" w:rsidRPr="00DB4CBE" w:rsidRDefault="00DB4CBE" w:rsidP="00DB4CBE">
      <w:pPr>
        <w:numPr>
          <w:ilvl w:val="1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Resets magnification of text in input text box</w:t>
      </w:r>
    </w:p>
    <w:p w14:paraId="5A00AF86" w14:textId="77777777" w:rsidR="00DB4CBE" w:rsidRPr="00DB4CBE" w:rsidRDefault="00DB4CBE" w:rsidP="00DB4CBE">
      <w:pPr>
        <w:numPr>
          <w:ilvl w:val="0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decryptFileToolStripMenuItem_Click(</w:t>
      </w:r>
      <w:r w:rsidRPr="00DB4CBE">
        <w:rPr>
          <w:rFonts w:ascii="Arial" w:eastAsia="Times New Roman" w:hAnsi="Arial" w:cs="Arial"/>
          <w:color w:val="0000FF"/>
          <w:kern w:val="0"/>
          <w14:ligatures w14:val="none"/>
        </w:rPr>
        <w:t>object sender, EventArgs e</w:t>
      </w: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)</w:t>
      </w:r>
    </w:p>
    <w:p w14:paraId="675A9F1D" w14:textId="77777777" w:rsidR="00DB4CBE" w:rsidRPr="00DB4CBE" w:rsidRDefault="00DB4CBE" w:rsidP="00DB4CBE">
      <w:pPr>
        <w:numPr>
          <w:ilvl w:val="1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Calls the decryption method from Cryptog</w:t>
      </w:r>
    </w:p>
    <w:p w14:paraId="1A9709E8" w14:textId="77777777" w:rsidR="00DB4CBE" w:rsidRPr="00DB4CBE" w:rsidRDefault="00DB4CBE" w:rsidP="00DB4CBE">
      <w:pPr>
        <w:numPr>
          <w:ilvl w:val="0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Form1_FormClosed(</w:t>
      </w:r>
      <w:r w:rsidRPr="00DB4CBE">
        <w:rPr>
          <w:rFonts w:ascii="Arial" w:eastAsia="Times New Roman" w:hAnsi="Arial" w:cs="Arial"/>
          <w:color w:val="0000FF"/>
          <w:kern w:val="0"/>
          <w14:ligatures w14:val="none"/>
        </w:rPr>
        <w:t>object sender, FormClosedEventArgs e</w:t>
      </w: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)</w:t>
      </w:r>
    </w:p>
    <w:p w14:paraId="2F63D21D" w14:textId="77777777" w:rsidR="00DB4CBE" w:rsidRPr="00DB4CBE" w:rsidRDefault="00DB4CBE" w:rsidP="00DB4CBE">
      <w:pPr>
        <w:numPr>
          <w:ilvl w:val="1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Closes the Application</w:t>
      </w:r>
    </w:p>
    <w:p w14:paraId="23806B4B" w14:textId="77777777" w:rsidR="00DB4CBE" w:rsidRPr="00DB4CBE" w:rsidRDefault="00DB4CBE" w:rsidP="00DB4CBE">
      <w:pPr>
        <w:numPr>
          <w:ilvl w:val="0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enterInput_Click(</w:t>
      </w:r>
      <w:r w:rsidRPr="00DB4CBE">
        <w:rPr>
          <w:rFonts w:ascii="Arial" w:eastAsia="Times New Roman" w:hAnsi="Arial" w:cs="Arial"/>
          <w:color w:val="0000FF"/>
          <w:kern w:val="0"/>
          <w14:ligatures w14:val="none"/>
        </w:rPr>
        <w:t>object sender, EventArgs e</w:t>
      </w: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)</w:t>
      </w:r>
    </w:p>
    <w:p w14:paraId="10A0DE09" w14:textId="77777777" w:rsidR="00DB4CBE" w:rsidRPr="00DB4CBE" w:rsidRDefault="00DB4CBE" w:rsidP="00DB4CBE">
      <w:pPr>
        <w:numPr>
          <w:ilvl w:val="1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Redirects input enter by user in “userInput” to command line</w:t>
      </w:r>
    </w:p>
    <w:p w14:paraId="0672C52E" w14:textId="77777777" w:rsidR="00DB4CBE" w:rsidRPr="00DB4CBE" w:rsidRDefault="00DB4CBE" w:rsidP="00DB4CBE">
      <w:pPr>
        <w:numPr>
          <w:ilvl w:val="0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keydownrec(</w:t>
      </w:r>
      <w:r w:rsidRPr="00DB4CBE">
        <w:rPr>
          <w:rFonts w:ascii="Arial" w:eastAsia="Times New Roman" w:hAnsi="Arial" w:cs="Arial"/>
          <w:color w:val="0000FF"/>
          <w:kern w:val="0"/>
          <w14:ligatures w14:val="none"/>
        </w:rPr>
        <w:t>object sender, KeyEventArgs e</w:t>
      </w: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)</w:t>
      </w:r>
    </w:p>
    <w:p w14:paraId="7C033B3E" w14:textId="77777777" w:rsidR="00DB4CBE" w:rsidRPr="00DB4CBE" w:rsidRDefault="00DB4CBE" w:rsidP="00DB4CBE">
      <w:pPr>
        <w:numPr>
          <w:ilvl w:val="1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Records what keys are pressed. Will record key presses to log file every update interval </w:t>
      </w:r>
    </w:p>
    <w:p w14:paraId="2304A8F2" w14:textId="77777777" w:rsidR="00DB4CBE" w:rsidRPr="00DB4CBE" w:rsidRDefault="00DB4CBE" w:rsidP="00DB4CBE">
      <w:pPr>
        <w:numPr>
          <w:ilvl w:val="0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 xml:space="preserve">runUnitTest() </w:t>
      </w:r>
      <w:r w:rsidRPr="00DB4CBE">
        <w:rPr>
          <w:rFonts w:ascii="Arial" w:eastAsia="Times New Roman" w:hAnsi="Arial" w:cs="Arial"/>
          <w:color w:val="FF0000"/>
          <w:kern w:val="0"/>
          <w14:ligatures w14:val="none"/>
        </w:rPr>
        <w:t>returns string</w:t>
      </w:r>
    </w:p>
    <w:p w14:paraId="04D2034A" w14:textId="77777777" w:rsidR="00DB4CBE" w:rsidRPr="00DB4CBE" w:rsidRDefault="00DB4CBE" w:rsidP="00DB4CBE">
      <w:pPr>
        <w:numPr>
          <w:ilvl w:val="1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DB4CBE">
        <w:rPr>
          <w:rFonts w:ascii="Arial" w:eastAsia="Times New Roman" w:hAnsi="Arial" w:cs="Arial"/>
          <w:color w:val="000000"/>
          <w:kern w:val="0"/>
          <w14:ligatures w14:val="none"/>
        </w:rPr>
        <w:t>Runs the current code and tests it against the unit test selected by the user</w:t>
      </w:r>
    </w:p>
    <w:p w14:paraId="7D834D15" w14:textId="07D4EA47" w:rsidR="002C4B0F" w:rsidRDefault="00DB4CBE" w:rsidP="00DB4CBE">
      <w:r w:rsidRPr="00DB4CB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</w:p>
    <w:sectPr w:rsidR="002C4B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522FF"/>
    <w:multiLevelType w:val="multilevel"/>
    <w:tmpl w:val="9A3CA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DD35D2"/>
    <w:multiLevelType w:val="multilevel"/>
    <w:tmpl w:val="F2205E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92D5EE5"/>
    <w:multiLevelType w:val="hybridMultilevel"/>
    <w:tmpl w:val="81F4D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9E24FB"/>
    <w:multiLevelType w:val="multilevel"/>
    <w:tmpl w:val="DA36CF9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DD122CA"/>
    <w:multiLevelType w:val="multilevel"/>
    <w:tmpl w:val="CE2E4B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F6761D0"/>
    <w:multiLevelType w:val="multilevel"/>
    <w:tmpl w:val="79368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37787320">
    <w:abstractNumId w:val="5"/>
  </w:num>
  <w:num w:numId="2" w16cid:durableId="1689401871">
    <w:abstractNumId w:val="0"/>
  </w:num>
  <w:num w:numId="3" w16cid:durableId="587203113">
    <w:abstractNumId w:val="3"/>
  </w:num>
  <w:num w:numId="4" w16cid:durableId="2117749052">
    <w:abstractNumId w:val="1"/>
  </w:num>
  <w:num w:numId="5" w16cid:durableId="1107194832">
    <w:abstractNumId w:val="4"/>
  </w:num>
  <w:num w:numId="6" w16cid:durableId="15262852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wNDexNLawNDMyNjNW0lEKTi0uzszPAykwrAUAntCP1iwAAAA="/>
  </w:docVars>
  <w:rsids>
    <w:rsidRoot w:val="00DB4CBE"/>
    <w:rsid w:val="002C4B0F"/>
    <w:rsid w:val="002D0BB4"/>
    <w:rsid w:val="00433825"/>
    <w:rsid w:val="00641212"/>
    <w:rsid w:val="006D79F3"/>
    <w:rsid w:val="00705473"/>
    <w:rsid w:val="00886FBD"/>
    <w:rsid w:val="008D493A"/>
    <w:rsid w:val="00CE1BC7"/>
    <w:rsid w:val="00CF3BB1"/>
    <w:rsid w:val="00DB4CBE"/>
    <w:rsid w:val="00E36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6D23A5"/>
  <w15:chartTrackingRefBased/>
  <w15:docId w15:val="{872D31C2-D291-40CD-BF1B-6C25E42D4E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B4C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ListParagraph">
    <w:name w:val="List Paragraph"/>
    <w:basedOn w:val="Normal"/>
    <w:uiPriority w:val="34"/>
    <w:qFormat/>
    <w:rsid w:val="006D79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67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1100</Words>
  <Characters>6270</Characters>
  <Application>Microsoft Office Word</Application>
  <DocSecurity>0</DocSecurity>
  <Lines>52</Lines>
  <Paragraphs>14</Paragraphs>
  <ScaleCrop>false</ScaleCrop>
  <Company/>
  <LinksUpToDate>false</LinksUpToDate>
  <CharactersWithSpaces>7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Anthon</dc:creator>
  <cp:keywords/>
  <dc:description/>
  <cp:lastModifiedBy>Jonathan Trahan</cp:lastModifiedBy>
  <cp:revision>7</cp:revision>
  <dcterms:created xsi:type="dcterms:W3CDTF">2023-04-12T20:46:00Z</dcterms:created>
  <dcterms:modified xsi:type="dcterms:W3CDTF">2023-04-26T21:19:00Z</dcterms:modified>
</cp:coreProperties>
</file>